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AAD7EC" w14:textId="77777777" w:rsidR="0057238B" w:rsidRDefault="0057238B" w:rsidP="0057238B">
      <w:r>
        <w:t>Accomplishments:</w:t>
      </w:r>
    </w:p>
    <w:p w14:paraId="252A4610" w14:textId="4A470A98" w:rsidR="0057238B" w:rsidRDefault="0057238B" w:rsidP="0057238B">
      <w:pPr>
        <w:pStyle w:val="ListParagraph"/>
        <w:numPr>
          <w:ilvl w:val="0"/>
          <w:numId w:val="1"/>
        </w:numPr>
      </w:pPr>
      <w:r>
        <w:t>Added payment information to profile form</w:t>
      </w:r>
    </w:p>
    <w:p w14:paraId="226E50FF" w14:textId="61E64B60" w:rsidR="0057238B" w:rsidRDefault="0057238B" w:rsidP="0057238B">
      <w:pPr>
        <w:pStyle w:val="ListParagraph"/>
        <w:numPr>
          <w:ilvl w:val="0"/>
          <w:numId w:val="1"/>
        </w:numPr>
      </w:pPr>
      <w:r>
        <w:t>Working on displaying info in data table</w:t>
      </w:r>
      <w:bookmarkStart w:id="0" w:name="_GoBack"/>
      <w:bookmarkEnd w:id="0"/>
    </w:p>
    <w:p w14:paraId="1262B5B9" w14:textId="77777777" w:rsidR="0057238B" w:rsidRDefault="0057238B" w:rsidP="0057238B">
      <w:pPr>
        <w:pStyle w:val="ListParagraph"/>
      </w:pPr>
    </w:p>
    <w:p w14:paraId="6FE22ECE" w14:textId="77777777" w:rsidR="0057238B" w:rsidRDefault="0057238B" w:rsidP="0057238B">
      <w:pPr>
        <w:pStyle w:val="ListParagraph"/>
        <w:ind w:left="0"/>
      </w:pPr>
      <w:r>
        <w:t>Next week’s objectives:</w:t>
      </w:r>
    </w:p>
    <w:p w14:paraId="532A824E" w14:textId="77777777" w:rsidR="0057238B" w:rsidRPr="00727C65" w:rsidRDefault="0057238B" w:rsidP="0057238B">
      <w:pPr>
        <w:pStyle w:val="ListParagraph"/>
        <w:ind w:left="0"/>
        <w:rPr>
          <w:b/>
        </w:rPr>
      </w:pPr>
      <w:r>
        <w:tab/>
      </w:r>
    </w:p>
    <w:p w14:paraId="20D5D2B7" w14:textId="15EFB253" w:rsidR="0057238B" w:rsidRDefault="0057238B" w:rsidP="0057238B">
      <w:pPr>
        <w:pStyle w:val="ListParagraph"/>
        <w:numPr>
          <w:ilvl w:val="0"/>
          <w:numId w:val="2"/>
        </w:numPr>
      </w:pPr>
      <w:r>
        <w:t xml:space="preserve">Continue working on equipment data table until issues are resolved. </w:t>
      </w:r>
    </w:p>
    <w:p w14:paraId="0A62B097" w14:textId="77777777" w:rsidR="0057238B" w:rsidRDefault="0057238B"/>
    <w:sectPr w:rsidR="0057238B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2E0661" w14:textId="77777777" w:rsidR="00FD68AC" w:rsidRDefault="00FD68AC" w:rsidP="0057238B">
      <w:pPr>
        <w:spacing w:after="0" w:line="240" w:lineRule="auto"/>
      </w:pPr>
      <w:r>
        <w:separator/>
      </w:r>
    </w:p>
  </w:endnote>
  <w:endnote w:type="continuationSeparator" w:id="0">
    <w:p w14:paraId="28227CF6" w14:textId="77777777" w:rsidR="00FD68AC" w:rsidRDefault="00FD68AC" w:rsidP="005723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D6CE4F" w14:textId="77777777" w:rsidR="00FD68AC" w:rsidRDefault="00FD68AC" w:rsidP="0057238B">
      <w:pPr>
        <w:spacing w:after="0" w:line="240" w:lineRule="auto"/>
      </w:pPr>
      <w:r>
        <w:separator/>
      </w:r>
    </w:p>
  </w:footnote>
  <w:footnote w:type="continuationSeparator" w:id="0">
    <w:p w14:paraId="6F840777" w14:textId="77777777" w:rsidR="00FD68AC" w:rsidRDefault="00FD68AC" w:rsidP="005723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97DC76" w14:textId="4E9DB86F" w:rsidR="0057238B" w:rsidRDefault="0057238B" w:rsidP="0057238B">
    <w:pPr>
      <w:pStyle w:val="Header"/>
    </w:pPr>
    <w:r>
      <w:t>David Traxler</w:t>
    </w:r>
  </w:p>
  <w:p w14:paraId="22F1A81C" w14:textId="49D5AA4C" w:rsidR="0057238B" w:rsidRDefault="0057238B" w:rsidP="0057238B">
    <w:pPr>
      <w:pStyle w:val="Header"/>
    </w:pPr>
    <w:r>
      <w:t>Progress Report March 2</w:t>
    </w:r>
    <w:r>
      <w:t>9</w:t>
    </w:r>
    <w:r>
      <w:t>, 2019</w:t>
    </w:r>
  </w:p>
  <w:p w14:paraId="7ED4D71A" w14:textId="24F306B8" w:rsidR="0057238B" w:rsidRDefault="0057238B">
    <w:pPr>
      <w:pStyle w:val="Header"/>
    </w:pPr>
    <w:r>
      <w:t>Med Supply Web Application</w:t>
    </w:r>
  </w:p>
  <w:p w14:paraId="5A7178E1" w14:textId="77777777" w:rsidR="0057238B" w:rsidRDefault="0057238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7D033F"/>
    <w:multiLevelType w:val="hybridMultilevel"/>
    <w:tmpl w:val="8C6A4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B4506E"/>
    <w:multiLevelType w:val="hybridMultilevel"/>
    <w:tmpl w:val="9E1E9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SwNLI0NjQ3MTS1tDBR0lEKTi0uzszPAykwrAUAzShTqiwAAAA="/>
  </w:docVars>
  <w:rsids>
    <w:rsidRoot w:val="0057238B"/>
    <w:rsid w:val="0057238B"/>
    <w:rsid w:val="00FD6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85FD11"/>
  <w15:chartTrackingRefBased/>
  <w15:docId w15:val="{D3C4666A-C17B-4FF3-99F2-894E390731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238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723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238B"/>
  </w:style>
  <w:style w:type="paragraph" w:styleId="Footer">
    <w:name w:val="footer"/>
    <w:basedOn w:val="Normal"/>
    <w:link w:val="FooterChar"/>
    <w:uiPriority w:val="99"/>
    <w:unhideWhenUsed/>
    <w:rsid w:val="005723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238B"/>
  </w:style>
  <w:style w:type="paragraph" w:styleId="ListParagraph">
    <w:name w:val="List Paragraph"/>
    <w:basedOn w:val="Normal"/>
    <w:uiPriority w:val="34"/>
    <w:qFormat/>
    <w:rsid w:val="005723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9</Words>
  <Characters>16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Traxler</dc:creator>
  <cp:keywords/>
  <dc:description/>
  <cp:lastModifiedBy>David Traxler</cp:lastModifiedBy>
  <cp:revision>1</cp:revision>
  <dcterms:created xsi:type="dcterms:W3CDTF">2019-05-09T16:28:00Z</dcterms:created>
  <dcterms:modified xsi:type="dcterms:W3CDTF">2019-05-09T16:35:00Z</dcterms:modified>
</cp:coreProperties>
</file>